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a01d766e9561e691e0991d68957e8c6f0c14"/>
      <w:r>
        <w:rPr>
          <w:b/>
        </w:rPr>
        <w:t xml:space="preserve">ПРОТОКОЛ ЕЛЕКТРОННОГО АУКЦІОНУ № CSE001-UA-20230313-327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іт-Ши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Цукровий завод в місті Ходорів Стрийського району Льв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Б (будівля літ. Й площею 52,2 кв.м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по вул. Чорновола В., буд. 10 (будівля літ. Б-2 площею 1246,2 кв.м, будівля літ. Г-2 площею 540,2 кв.м, будівля літ. Ш-2 площею 1689,7 кв.м, будівля літ. Й’-1 площею 2274,7 кв.м,)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А (будівля літ. Д площею 219,1 кв.м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іт-Ши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2:29:17Z</dcterms:created>
  <dcterms:modified xsi:type="dcterms:W3CDTF">2024-05-02T12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